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D7B" w:rsidRPr="008B3B48" w:rsidRDefault="008B3B48" w:rsidP="008B3B48">
      <w:pPr>
        <w:spacing w:after="200" w:line="276" w:lineRule="auto"/>
        <w:jc w:val="center"/>
        <w:rPr>
          <w:rFonts w:ascii="Footlight MT Light" w:hAnsi="Footlight MT Light"/>
          <w:color w:val="000000"/>
          <w:sz w:val="52"/>
          <w:szCs w:val="52"/>
        </w:rPr>
      </w:pPr>
      <w:r w:rsidRPr="00C40085">
        <w:rPr>
          <w:rFonts w:ascii="Footlight MT Light" w:hAnsi="Footlight MT Light"/>
          <w:b/>
          <w:bCs/>
          <w:color w:val="000000"/>
          <w:sz w:val="56"/>
          <w:szCs w:val="56"/>
        </w:rPr>
        <w:t>HOUSING</w:t>
      </w:r>
      <w:r>
        <w:rPr>
          <w:rFonts w:ascii="Footlight MT Light" w:hAnsi="Footlight MT Light"/>
          <w:b/>
          <w:bCs/>
          <w:color w:val="000000"/>
          <w:sz w:val="52"/>
          <w:szCs w:val="52"/>
        </w:rPr>
        <w:t xml:space="preserve"> COMMISSION</w:t>
      </w:r>
      <w:r>
        <w:rPr>
          <w:rFonts w:ascii="Footlight MT Light" w:hAnsi="Footlight MT Light"/>
          <w:color w:val="000000"/>
          <w:sz w:val="52"/>
          <w:szCs w:val="52"/>
        </w:rPr>
        <w:t xml:space="preserve"> </w:t>
      </w:r>
      <w:r>
        <w:rPr>
          <w:rFonts w:ascii="Footlight MT Light" w:hAnsi="Footlight MT Light"/>
          <w:color w:val="000000"/>
          <w:sz w:val="52"/>
          <w:szCs w:val="52"/>
        </w:rPr>
        <w:br/>
      </w:r>
      <w:r w:rsidRPr="00C40085">
        <w:rPr>
          <w:rFonts w:ascii="Footlight MT Light" w:hAnsi="Footlight MT Light"/>
          <w:color w:val="000000"/>
          <w:sz w:val="36"/>
          <w:szCs w:val="36"/>
        </w:rPr>
        <w:t>Howard</w:t>
      </w:r>
      <w:r>
        <w:rPr>
          <w:rFonts w:ascii="Footlight MT Light" w:hAnsi="Footlight MT Light"/>
          <w:color w:val="000000"/>
          <w:sz w:val="32"/>
          <w:szCs w:val="32"/>
        </w:rPr>
        <w:t xml:space="preserve"> County</w:t>
      </w:r>
    </w:p>
    <w:p w:rsidR="00CA1D7B" w:rsidRDefault="0066360D">
      <w:pPr>
        <w:framePr w:w="102" w:h="135" w:hRule="exact" w:hSpace="180" w:wrap="auto" w:hAnchor="margin" w:x="-935" w:y="-191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</w:pPr>
      <w:r>
        <w:rPr>
          <w:noProof/>
        </w:rPr>
        <w:drawing>
          <wp:inline distT="0" distB="0" distL="0" distR="0">
            <wp:extent cx="66040" cy="3302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-79468" r="-79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" cy="33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1D7B" w:rsidRPr="00FE0F1A" w:rsidRDefault="00CA1D7B" w:rsidP="00105D55">
      <w:pPr>
        <w:rPr>
          <w:b/>
        </w:rPr>
      </w:pPr>
    </w:p>
    <w:p w:rsidR="00CA1D7B" w:rsidRDefault="008859E0" w:rsidP="009F79F2">
      <w:pPr>
        <w:tabs>
          <w:tab w:val="left" w:pos="0"/>
          <w:tab w:val="left" w:pos="94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1" layoutInCell="0" allowOverlap="1">
                <wp:simplePos x="0" y="0"/>
                <wp:positionH relativeFrom="margin">
                  <wp:posOffset>593090</wp:posOffset>
                </wp:positionH>
                <wp:positionV relativeFrom="paragraph">
                  <wp:posOffset>0</wp:posOffset>
                </wp:positionV>
                <wp:extent cx="4782185" cy="65405"/>
                <wp:effectExtent l="0" t="0" r="18415" b="10795"/>
                <wp:wrapNone/>
                <wp:docPr id="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82185" cy="65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F94" w:rsidRDefault="00CA0F9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704715" cy="59690"/>
                                  <wp:effectExtent l="1905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04715" cy="596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46.7pt;margin-top:0;width:376.55pt;height:5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" o:allowincell="f" filled="f" stroked="f" strokeweight="0">
                <v:textbox inset="0,0,0,0">
                  <w:txbxContent>
                    <w:p w:rsidR="00CA0F94" w:rsidRDefault="00CA0F9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704715" cy="59690"/>
                            <wp:effectExtent l="1905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04715" cy="596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0" allowOverlap="1">
                <wp:simplePos x="0" y="0"/>
                <wp:positionH relativeFrom="margin">
                  <wp:posOffset>975995</wp:posOffset>
                </wp:positionH>
                <wp:positionV relativeFrom="paragraph">
                  <wp:posOffset>27940</wp:posOffset>
                </wp:positionV>
                <wp:extent cx="62230" cy="62230"/>
                <wp:effectExtent l="0" t="0" r="13970" b="13970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30" cy="6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F94" w:rsidRDefault="00CA0F9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9690" cy="596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690" cy="596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76.85pt;margin-top:2.2pt;width:4.9pt;height:4.9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" o:allowincell="f" filled="f" stroked="f" strokeweight="0">
                <v:textbox inset="0,0,0,0">
                  <w:txbxContent>
                    <w:p w:rsidR="00CA0F94" w:rsidRDefault="00CA0F9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9690" cy="5969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690" cy="596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1" layoutInCell="0" allowOverlap="1">
                <wp:simplePos x="0" y="0"/>
                <wp:positionH relativeFrom="margin">
                  <wp:posOffset>671195</wp:posOffset>
                </wp:positionH>
                <wp:positionV relativeFrom="paragraph">
                  <wp:posOffset>27940</wp:posOffset>
                </wp:positionV>
                <wp:extent cx="62230" cy="62230"/>
                <wp:effectExtent l="0" t="0" r="13970" b="1397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30" cy="6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F94" w:rsidRDefault="00CA0F94">
                            <w:pPr>
                              <w:p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pBd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9690" cy="5969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690" cy="596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52.85pt;margin-top:2.2pt;width:4.9pt;height:4.9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" o:allowincell="f" filled="f" stroked="f" strokeweight="0">
                <v:textbox inset="0,0,0,0">
                  <w:txbxContent>
                    <w:p w:rsidR="00CA0F94" w:rsidRDefault="00CA0F94">
                      <w:pPr>
                        <w:pBdr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pBd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9690" cy="5969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690" cy="596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  <w10:anchorlock/>
              </v:rect>
            </w:pict>
          </mc:Fallback>
        </mc:AlternateContent>
      </w:r>
      <w:r w:rsidR="00313C25">
        <w:rPr>
          <w:b/>
        </w:rPr>
        <w:t>January 17, 2016</w:t>
      </w:r>
    </w:p>
    <w:p w:rsidR="00C33C9A" w:rsidRDefault="00C33C9A" w:rsidP="00C33C9A">
      <w:pPr>
        <w:jc w:val="center"/>
        <w:rPr>
          <w:b/>
        </w:rPr>
      </w:pPr>
    </w:p>
    <w:p w:rsidR="00CA1D7B" w:rsidRDefault="00CA1D7B" w:rsidP="009F79F2">
      <w:pPr>
        <w:jc w:val="center"/>
        <w:rPr>
          <w:b/>
          <w:u w:val="single"/>
        </w:rPr>
      </w:pPr>
      <w:r w:rsidRPr="00E37470">
        <w:rPr>
          <w:b/>
          <w:u w:val="single"/>
        </w:rPr>
        <w:t>AGENDA</w:t>
      </w:r>
    </w:p>
    <w:p w:rsidR="00FE0298" w:rsidRDefault="00FE0298" w:rsidP="009F79F2">
      <w:pPr>
        <w:jc w:val="center"/>
        <w:rPr>
          <w:b/>
          <w:u w:val="single"/>
        </w:rPr>
      </w:pPr>
    </w:p>
    <w:p w:rsidR="00FE0298" w:rsidRPr="00E37470" w:rsidRDefault="00FE0298" w:rsidP="009F79F2">
      <w:pPr>
        <w:jc w:val="center"/>
        <w:rPr>
          <w:b/>
          <w:u w:val="single"/>
        </w:rPr>
      </w:pPr>
    </w:p>
    <w:p w:rsidR="00D15A06" w:rsidRDefault="00D15A06" w:rsidP="00D15A06">
      <w:pPr>
        <w:ind w:left="1080"/>
        <w:jc w:val="both"/>
        <w:rPr>
          <w:b/>
        </w:rPr>
      </w:pPr>
    </w:p>
    <w:p w:rsidR="00AA0BF8" w:rsidRDefault="00CA1D7B" w:rsidP="00A019A7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 xml:space="preserve">Call to Order </w:t>
      </w:r>
      <w:r w:rsidR="004C7077">
        <w:rPr>
          <w:b/>
        </w:rPr>
        <w:t>6</w:t>
      </w:r>
      <w:r w:rsidR="005572AD">
        <w:rPr>
          <w:b/>
        </w:rPr>
        <w:t>:</w:t>
      </w:r>
      <w:r w:rsidR="00EB31C3">
        <w:rPr>
          <w:b/>
        </w:rPr>
        <w:t>0</w:t>
      </w:r>
      <w:r w:rsidR="005572AD">
        <w:rPr>
          <w:b/>
        </w:rPr>
        <w:t>0</w:t>
      </w:r>
      <w:r w:rsidR="00EB31C3">
        <w:rPr>
          <w:b/>
        </w:rPr>
        <w:t xml:space="preserve"> </w:t>
      </w:r>
      <w:r w:rsidR="004C7077">
        <w:rPr>
          <w:b/>
        </w:rPr>
        <w:t>p</w:t>
      </w:r>
      <w:r>
        <w:rPr>
          <w:b/>
        </w:rPr>
        <w:t>.m.</w:t>
      </w:r>
    </w:p>
    <w:p w:rsidR="00B03C79" w:rsidRDefault="00B03C79" w:rsidP="00B03C79">
      <w:pPr>
        <w:ind w:left="1080"/>
        <w:jc w:val="both"/>
        <w:rPr>
          <w:b/>
        </w:rPr>
      </w:pPr>
    </w:p>
    <w:p w:rsidR="00AA0BF8" w:rsidRDefault="00CA1D7B" w:rsidP="00AA0BF8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Approval of Agenda</w:t>
      </w:r>
    </w:p>
    <w:p w:rsidR="00EB31C3" w:rsidRDefault="00EB31C3" w:rsidP="00EB31C3">
      <w:pPr>
        <w:pStyle w:val="ListParagraph"/>
        <w:rPr>
          <w:b/>
        </w:rPr>
      </w:pPr>
    </w:p>
    <w:p w:rsidR="006F0755" w:rsidRPr="008B3B48" w:rsidRDefault="00EB31C3" w:rsidP="008B3B48">
      <w:pPr>
        <w:numPr>
          <w:ilvl w:val="0"/>
          <w:numId w:val="1"/>
        </w:numPr>
        <w:jc w:val="both"/>
        <w:rPr>
          <w:b/>
        </w:rPr>
      </w:pPr>
      <w:r w:rsidRPr="008B3B48">
        <w:rPr>
          <w:b/>
        </w:rPr>
        <w:t xml:space="preserve">Approval of </w:t>
      </w:r>
      <w:r w:rsidR="00313C25">
        <w:rPr>
          <w:b/>
        </w:rPr>
        <w:t>November and December</w:t>
      </w:r>
      <w:r w:rsidR="00C9605B">
        <w:rPr>
          <w:b/>
        </w:rPr>
        <w:t xml:space="preserve"> </w:t>
      </w:r>
      <w:r w:rsidRPr="008B3B48">
        <w:rPr>
          <w:b/>
        </w:rPr>
        <w:t>Minutes</w:t>
      </w:r>
    </w:p>
    <w:p w:rsidR="00881776" w:rsidRDefault="00881776" w:rsidP="00881776">
      <w:pPr>
        <w:pStyle w:val="ListParagraph"/>
        <w:rPr>
          <w:b/>
        </w:rPr>
      </w:pPr>
    </w:p>
    <w:p w:rsidR="00B73520" w:rsidRPr="00B959B8" w:rsidRDefault="004C7077" w:rsidP="00B959B8">
      <w:pPr>
        <w:numPr>
          <w:ilvl w:val="0"/>
          <w:numId w:val="1"/>
        </w:numPr>
        <w:spacing w:line="480" w:lineRule="auto"/>
        <w:jc w:val="both"/>
        <w:rPr>
          <w:b/>
        </w:rPr>
      </w:pPr>
      <w:r>
        <w:rPr>
          <w:b/>
        </w:rPr>
        <w:t>Introduction of Guests</w:t>
      </w:r>
    </w:p>
    <w:p w:rsidR="00EB31C3" w:rsidRDefault="00EB31C3" w:rsidP="00EB31C3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Executive Director’s Report</w:t>
      </w:r>
    </w:p>
    <w:p w:rsidR="00EB31C3" w:rsidRDefault="00EB31C3" w:rsidP="00EB31C3">
      <w:pPr>
        <w:ind w:left="360"/>
        <w:jc w:val="both"/>
        <w:rPr>
          <w:b/>
        </w:rPr>
      </w:pPr>
    </w:p>
    <w:p w:rsidR="00EB31C3" w:rsidRDefault="00EB31C3" w:rsidP="00EB31C3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Housing Choice Voucher Program Coordinator’s Report</w:t>
      </w:r>
    </w:p>
    <w:p w:rsidR="00150A9C" w:rsidRDefault="00150A9C" w:rsidP="00150A9C">
      <w:pPr>
        <w:pStyle w:val="ListParagraph"/>
        <w:rPr>
          <w:b/>
        </w:rPr>
      </w:pPr>
    </w:p>
    <w:p w:rsidR="00150A9C" w:rsidRDefault="00150A9C" w:rsidP="00EB31C3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Acti</w:t>
      </w:r>
      <w:r w:rsidR="000778B3">
        <w:rPr>
          <w:b/>
        </w:rPr>
        <w:t>o</w:t>
      </w:r>
      <w:r>
        <w:rPr>
          <w:b/>
        </w:rPr>
        <w:t xml:space="preserve">n Item:  </w:t>
      </w:r>
      <w:r w:rsidR="00313C25">
        <w:rPr>
          <w:b/>
        </w:rPr>
        <w:t>Commitment Court</w:t>
      </w:r>
    </w:p>
    <w:p w:rsidR="00FA6A2F" w:rsidRDefault="00FA6A2F" w:rsidP="00FA6A2F">
      <w:pPr>
        <w:pStyle w:val="ListParagraph"/>
        <w:rPr>
          <w:b/>
        </w:rPr>
      </w:pPr>
    </w:p>
    <w:p w:rsidR="005D69DF" w:rsidRDefault="002126B4" w:rsidP="008B3B48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Discussion</w:t>
      </w:r>
      <w:r w:rsidR="005D69DF">
        <w:rPr>
          <w:b/>
        </w:rPr>
        <w:t xml:space="preserve">:  </w:t>
      </w:r>
      <w:r w:rsidR="00313C25">
        <w:rPr>
          <w:b/>
        </w:rPr>
        <w:t>Administrative Management Support and Training</w:t>
      </w:r>
    </w:p>
    <w:p w:rsidR="00150A9C" w:rsidRDefault="00150A9C" w:rsidP="00150A9C">
      <w:pPr>
        <w:pStyle w:val="ListParagraph"/>
        <w:rPr>
          <w:b/>
        </w:rPr>
      </w:pPr>
    </w:p>
    <w:p w:rsidR="002126B4" w:rsidRDefault="002126B4" w:rsidP="002126B4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Discussion</w:t>
      </w:r>
      <w:r w:rsidR="00313C25">
        <w:rPr>
          <w:b/>
        </w:rPr>
        <w:t>:</w:t>
      </w:r>
      <w:r>
        <w:rPr>
          <w:b/>
        </w:rPr>
        <w:t xml:space="preserve"> </w:t>
      </w:r>
      <w:r w:rsidR="008859E0">
        <w:rPr>
          <w:b/>
        </w:rPr>
        <w:t xml:space="preserve">Commissioner / Staff Committees </w:t>
      </w:r>
    </w:p>
    <w:p w:rsidR="008859E0" w:rsidRDefault="008859E0" w:rsidP="008859E0">
      <w:pPr>
        <w:pStyle w:val="ListParagraph"/>
        <w:rPr>
          <w:b/>
        </w:rPr>
      </w:pPr>
    </w:p>
    <w:p w:rsidR="00CA1D7B" w:rsidRDefault="00CA1D7B" w:rsidP="008443E1">
      <w:pPr>
        <w:numPr>
          <w:ilvl w:val="0"/>
          <w:numId w:val="1"/>
        </w:numPr>
        <w:jc w:val="both"/>
        <w:rPr>
          <w:b/>
        </w:rPr>
      </w:pPr>
      <w:bookmarkStart w:id="0" w:name="_GoBack"/>
      <w:bookmarkEnd w:id="0"/>
      <w:r>
        <w:rPr>
          <w:b/>
        </w:rPr>
        <w:t>Member Comments</w:t>
      </w:r>
    </w:p>
    <w:p w:rsidR="00CA1D7B" w:rsidRDefault="00CA1D7B" w:rsidP="008443E1">
      <w:pPr>
        <w:ind w:left="1440"/>
        <w:jc w:val="both"/>
        <w:rPr>
          <w:b/>
        </w:rPr>
      </w:pPr>
    </w:p>
    <w:p w:rsidR="00CA1D7B" w:rsidRDefault="00CA1D7B" w:rsidP="008443E1">
      <w:pPr>
        <w:numPr>
          <w:ilvl w:val="0"/>
          <w:numId w:val="1"/>
        </w:numPr>
        <w:jc w:val="both"/>
        <w:rPr>
          <w:b/>
        </w:rPr>
      </w:pPr>
      <w:r>
        <w:rPr>
          <w:b/>
        </w:rPr>
        <w:t>Adjournment</w:t>
      </w:r>
    </w:p>
    <w:sectPr w:rsidR="00CA1D7B" w:rsidSect="00B04FF9">
      <w:footerReference w:type="default" r:id="rId12"/>
      <w:pgSz w:w="12240" w:h="15840"/>
      <w:pgMar w:top="720" w:right="1728" w:bottom="720" w:left="1728" w:header="432" w:footer="346" w:gutter="0"/>
      <w:cols w:space="720"/>
      <w:noEndnote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5529" w:rsidRDefault="009E5529">
      <w:r>
        <w:separator/>
      </w:r>
    </w:p>
  </w:endnote>
  <w:endnote w:type="continuationSeparator" w:id="0">
    <w:p w:rsidR="009E5529" w:rsidRDefault="009E5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F94" w:rsidRDefault="00CA0F94">
    <w:pPr>
      <w:spacing w:line="240" w:lineRule="exact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850255</wp:posOffset>
          </wp:positionH>
          <wp:positionV relativeFrom="paragraph">
            <wp:posOffset>-169545</wp:posOffset>
          </wp:positionV>
          <wp:extent cx="374650" cy="438785"/>
          <wp:effectExtent l="19050" t="0" r="635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650" cy="438785"/>
                  </a:xfrm>
                  <a:prstGeom prst="rect">
                    <a:avLst/>
                  </a:prstGeom>
                  <a:solidFill>
                    <a:srgbClr val="FFFFFF"/>
                  </a:solidFill>
                  <a:ln w="0"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CA0F94" w:rsidRPr="001A64B7" w:rsidRDefault="00CA0F94">
    <w:pPr>
      <w:pStyle w:val="Footer"/>
      <w:tabs>
        <w:tab w:val="left" w:pos="0"/>
        <w:tab w:val="center" w:pos="4320"/>
        <w:tab w:val="right" w:pos="8640"/>
        <w:tab w:val="left" w:pos="9360"/>
      </w:tabs>
      <w:rPr>
        <w:rFonts w:ascii="Shruti" w:cs="Shruti"/>
        <w:sz w:val="16"/>
        <w:szCs w:val="16"/>
      </w:rPr>
    </w:pPr>
    <w:r w:rsidRPr="001A64B7">
      <w:rPr>
        <w:rFonts w:ascii="Shruti" w:cs="Shruti"/>
        <w:sz w:val="16"/>
        <w:szCs w:val="16"/>
      </w:rPr>
      <w:t xml:space="preserve">6751 Columbia Gateway Drive Columbia, Maryland 21046   Telephone (410) 313-6318    FAX (410) 313-6064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5529" w:rsidRDefault="009E5529">
      <w:r>
        <w:separator/>
      </w:r>
    </w:p>
  </w:footnote>
  <w:footnote w:type="continuationSeparator" w:id="0">
    <w:p w:rsidR="009E5529" w:rsidRDefault="009E5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10220"/>
    <w:multiLevelType w:val="hybridMultilevel"/>
    <w:tmpl w:val="B05A1F4E"/>
    <w:lvl w:ilvl="0" w:tplc="00B0A9DC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cs="Times New Roman" w:hint="default"/>
      </w:rPr>
    </w:lvl>
    <w:lvl w:ilvl="1" w:tplc="6336757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4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bQwNjYxNDWwMDNR0lEKTi0uzszPAykwrAUAS3e4biwAAAA="/>
  </w:docVars>
  <w:rsids>
    <w:rsidRoot w:val="008406F7"/>
    <w:rsid w:val="000002F9"/>
    <w:rsid w:val="00002CD1"/>
    <w:rsid w:val="00005FD3"/>
    <w:rsid w:val="00022D7A"/>
    <w:rsid w:val="00026D0E"/>
    <w:rsid w:val="00040C35"/>
    <w:rsid w:val="000539CD"/>
    <w:rsid w:val="000778B3"/>
    <w:rsid w:val="000828A4"/>
    <w:rsid w:val="00096F1F"/>
    <w:rsid w:val="000A2D72"/>
    <w:rsid w:val="000B02E7"/>
    <w:rsid w:val="000B28F2"/>
    <w:rsid w:val="000C5F00"/>
    <w:rsid w:val="000E3E82"/>
    <w:rsid w:val="00104BF5"/>
    <w:rsid w:val="00105D55"/>
    <w:rsid w:val="00106599"/>
    <w:rsid w:val="00112275"/>
    <w:rsid w:val="001150D7"/>
    <w:rsid w:val="00136C67"/>
    <w:rsid w:val="00150A9C"/>
    <w:rsid w:val="0016313B"/>
    <w:rsid w:val="0017668E"/>
    <w:rsid w:val="00196290"/>
    <w:rsid w:val="001A3F26"/>
    <w:rsid w:val="001A64B7"/>
    <w:rsid w:val="001A6706"/>
    <w:rsid w:val="001D0783"/>
    <w:rsid w:val="001E2FEC"/>
    <w:rsid w:val="001F1924"/>
    <w:rsid w:val="001F1998"/>
    <w:rsid w:val="00205109"/>
    <w:rsid w:val="002126B4"/>
    <w:rsid w:val="00236060"/>
    <w:rsid w:val="00244021"/>
    <w:rsid w:val="00245B43"/>
    <w:rsid w:val="00264657"/>
    <w:rsid w:val="002A1E5A"/>
    <w:rsid w:val="002A68F8"/>
    <w:rsid w:val="002C04AF"/>
    <w:rsid w:val="002D00BF"/>
    <w:rsid w:val="002D4FA5"/>
    <w:rsid w:val="002D6622"/>
    <w:rsid w:val="003051DA"/>
    <w:rsid w:val="00307FD3"/>
    <w:rsid w:val="0031334B"/>
    <w:rsid w:val="00313C25"/>
    <w:rsid w:val="00317AC3"/>
    <w:rsid w:val="00326D79"/>
    <w:rsid w:val="00331F01"/>
    <w:rsid w:val="00332737"/>
    <w:rsid w:val="003537D4"/>
    <w:rsid w:val="00375DDD"/>
    <w:rsid w:val="003819CD"/>
    <w:rsid w:val="00391A18"/>
    <w:rsid w:val="003A194B"/>
    <w:rsid w:val="003B7086"/>
    <w:rsid w:val="003D59D7"/>
    <w:rsid w:val="003F246C"/>
    <w:rsid w:val="00422821"/>
    <w:rsid w:val="004251BF"/>
    <w:rsid w:val="00431EDB"/>
    <w:rsid w:val="00437CB3"/>
    <w:rsid w:val="00450F58"/>
    <w:rsid w:val="00462DDF"/>
    <w:rsid w:val="0046491C"/>
    <w:rsid w:val="00480967"/>
    <w:rsid w:val="00484955"/>
    <w:rsid w:val="00493727"/>
    <w:rsid w:val="004972F8"/>
    <w:rsid w:val="004A6FAD"/>
    <w:rsid w:val="004C7077"/>
    <w:rsid w:val="004D7129"/>
    <w:rsid w:val="004E2E41"/>
    <w:rsid w:val="004F1BDF"/>
    <w:rsid w:val="004F349B"/>
    <w:rsid w:val="004F4C13"/>
    <w:rsid w:val="004F4F4C"/>
    <w:rsid w:val="00503FF4"/>
    <w:rsid w:val="005133EF"/>
    <w:rsid w:val="005168AA"/>
    <w:rsid w:val="00527F76"/>
    <w:rsid w:val="00531929"/>
    <w:rsid w:val="005361B8"/>
    <w:rsid w:val="005572AD"/>
    <w:rsid w:val="005712A6"/>
    <w:rsid w:val="00573B5C"/>
    <w:rsid w:val="005822A8"/>
    <w:rsid w:val="00584A70"/>
    <w:rsid w:val="005871CD"/>
    <w:rsid w:val="00593129"/>
    <w:rsid w:val="005A3536"/>
    <w:rsid w:val="005B4A96"/>
    <w:rsid w:val="005C626C"/>
    <w:rsid w:val="005C75F4"/>
    <w:rsid w:val="005D69DF"/>
    <w:rsid w:val="005E2DDD"/>
    <w:rsid w:val="005E5B49"/>
    <w:rsid w:val="00600AE5"/>
    <w:rsid w:val="0061318F"/>
    <w:rsid w:val="00630CF8"/>
    <w:rsid w:val="00634B5E"/>
    <w:rsid w:val="006436F4"/>
    <w:rsid w:val="0066293A"/>
    <w:rsid w:val="0066360D"/>
    <w:rsid w:val="00680BC3"/>
    <w:rsid w:val="00690405"/>
    <w:rsid w:val="00694BB2"/>
    <w:rsid w:val="006A66EB"/>
    <w:rsid w:val="006D3047"/>
    <w:rsid w:val="006E61EA"/>
    <w:rsid w:val="006F0755"/>
    <w:rsid w:val="007010FC"/>
    <w:rsid w:val="007022BC"/>
    <w:rsid w:val="0070472C"/>
    <w:rsid w:val="0074608F"/>
    <w:rsid w:val="00762B33"/>
    <w:rsid w:val="0077398F"/>
    <w:rsid w:val="007809E7"/>
    <w:rsid w:val="00781C18"/>
    <w:rsid w:val="007959A4"/>
    <w:rsid w:val="007A57EC"/>
    <w:rsid w:val="007A5ACC"/>
    <w:rsid w:val="007B009F"/>
    <w:rsid w:val="007D4DB5"/>
    <w:rsid w:val="007F6043"/>
    <w:rsid w:val="007F64CF"/>
    <w:rsid w:val="00801B31"/>
    <w:rsid w:val="008148C9"/>
    <w:rsid w:val="00833F1E"/>
    <w:rsid w:val="00837537"/>
    <w:rsid w:val="008406F7"/>
    <w:rsid w:val="008409A4"/>
    <w:rsid w:val="00840F64"/>
    <w:rsid w:val="008443E1"/>
    <w:rsid w:val="008635F5"/>
    <w:rsid w:val="008707A2"/>
    <w:rsid w:val="00880BF7"/>
    <w:rsid w:val="00881776"/>
    <w:rsid w:val="00881803"/>
    <w:rsid w:val="0088415F"/>
    <w:rsid w:val="008859E0"/>
    <w:rsid w:val="008A13D0"/>
    <w:rsid w:val="008B3B48"/>
    <w:rsid w:val="008B5DFB"/>
    <w:rsid w:val="008C0021"/>
    <w:rsid w:val="008D3855"/>
    <w:rsid w:val="008D77EF"/>
    <w:rsid w:val="008E561A"/>
    <w:rsid w:val="008F4B0A"/>
    <w:rsid w:val="00913973"/>
    <w:rsid w:val="009256F1"/>
    <w:rsid w:val="009362BC"/>
    <w:rsid w:val="00942A3F"/>
    <w:rsid w:val="00951A08"/>
    <w:rsid w:val="009673C2"/>
    <w:rsid w:val="00967559"/>
    <w:rsid w:val="009837A1"/>
    <w:rsid w:val="009857F1"/>
    <w:rsid w:val="009866A4"/>
    <w:rsid w:val="00997D7D"/>
    <w:rsid w:val="009D6581"/>
    <w:rsid w:val="009D6D40"/>
    <w:rsid w:val="009E0DA4"/>
    <w:rsid w:val="009E26AE"/>
    <w:rsid w:val="009E5529"/>
    <w:rsid w:val="009F79F2"/>
    <w:rsid w:val="00A019A7"/>
    <w:rsid w:val="00A12D81"/>
    <w:rsid w:val="00A22BD7"/>
    <w:rsid w:val="00A24E46"/>
    <w:rsid w:val="00A25D5E"/>
    <w:rsid w:val="00A360FF"/>
    <w:rsid w:val="00A367AC"/>
    <w:rsid w:val="00A47415"/>
    <w:rsid w:val="00A50125"/>
    <w:rsid w:val="00A606F2"/>
    <w:rsid w:val="00A652ED"/>
    <w:rsid w:val="00A76633"/>
    <w:rsid w:val="00AA0BF8"/>
    <w:rsid w:val="00AA364D"/>
    <w:rsid w:val="00AA69C2"/>
    <w:rsid w:val="00AC1CA0"/>
    <w:rsid w:val="00AE2265"/>
    <w:rsid w:val="00AF309D"/>
    <w:rsid w:val="00AF4334"/>
    <w:rsid w:val="00B03C79"/>
    <w:rsid w:val="00B04FF9"/>
    <w:rsid w:val="00B1387E"/>
    <w:rsid w:val="00B16D40"/>
    <w:rsid w:val="00B4252F"/>
    <w:rsid w:val="00B70AD8"/>
    <w:rsid w:val="00B71E41"/>
    <w:rsid w:val="00B73136"/>
    <w:rsid w:val="00B73520"/>
    <w:rsid w:val="00B74014"/>
    <w:rsid w:val="00B959B8"/>
    <w:rsid w:val="00BA17F0"/>
    <w:rsid w:val="00BE1A33"/>
    <w:rsid w:val="00BF4E56"/>
    <w:rsid w:val="00C1097C"/>
    <w:rsid w:val="00C12DFF"/>
    <w:rsid w:val="00C1366E"/>
    <w:rsid w:val="00C169CB"/>
    <w:rsid w:val="00C33C9A"/>
    <w:rsid w:val="00C3730F"/>
    <w:rsid w:val="00C66E8E"/>
    <w:rsid w:val="00C94853"/>
    <w:rsid w:val="00C9605B"/>
    <w:rsid w:val="00CA0F94"/>
    <w:rsid w:val="00CA1D7B"/>
    <w:rsid w:val="00CB6232"/>
    <w:rsid w:val="00CE04DD"/>
    <w:rsid w:val="00CF1F4D"/>
    <w:rsid w:val="00CF3861"/>
    <w:rsid w:val="00D15A06"/>
    <w:rsid w:val="00D236CC"/>
    <w:rsid w:val="00D23DD9"/>
    <w:rsid w:val="00D45784"/>
    <w:rsid w:val="00D52CC5"/>
    <w:rsid w:val="00D858B1"/>
    <w:rsid w:val="00DB7474"/>
    <w:rsid w:val="00DC52B9"/>
    <w:rsid w:val="00DE519E"/>
    <w:rsid w:val="00DF5E69"/>
    <w:rsid w:val="00E122AA"/>
    <w:rsid w:val="00E153E0"/>
    <w:rsid w:val="00E15A56"/>
    <w:rsid w:val="00E30729"/>
    <w:rsid w:val="00E37470"/>
    <w:rsid w:val="00E7135B"/>
    <w:rsid w:val="00E73D1D"/>
    <w:rsid w:val="00E7721B"/>
    <w:rsid w:val="00E84C70"/>
    <w:rsid w:val="00E90DC6"/>
    <w:rsid w:val="00E957A0"/>
    <w:rsid w:val="00EA47D9"/>
    <w:rsid w:val="00EB010D"/>
    <w:rsid w:val="00EB31C3"/>
    <w:rsid w:val="00EB4602"/>
    <w:rsid w:val="00EB7CE7"/>
    <w:rsid w:val="00EC047A"/>
    <w:rsid w:val="00EC10DC"/>
    <w:rsid w:val="00ED0799"/>
    <w:rsid w:val="00EF41B7"/>
    <w:rsid w:val="00EF7AFE"/>
    <w:rsid w:val="00F1285C"/>
    <w:rsid w:val="00F4403B"/>
    <w:rsid w:val="00F50A64"/>
    <w:rsid w:val="00F516DC"/>
    <w:rsid w:val="00F56EF3"/>
    <w:rsid w:val="00F6134F"/>
    <w:rsid w:val="00F65919"/>
    <w:rsid w:val="00F77426"/>
    <w:rsid w:val="00F81300"/>
    <w:rsid w:val="00FA08BB"/>
    <w:rsid w:val="00FA33D9"/>
    <w:rsid w:val="00FA6A2F"/>
    <w:rsid w:val="00FB09D0"/>
    <w:rsid w:val="00FB3901"/>
    <w:rsid w:val="00FD17A2"/>
    <w:rsid w:val="00FD626F"/>
    <w:rsid w:val="00FD676A"/>
    <w:rsid w:val="00FE0298"/>
    <w:rsid w:val="00FE0F1A"/>
    <w:rsid w:val="00FF3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4853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94853"/>
    <w:pPr>
      <w:tabs>
        <w:tab w:val="left" w:pos="0"/>
        <w:tab w:val="center" w:pos="4680"/>
        <w:tab w:val="right" w:pos="9360"/>
      </w:tabs>
      <w:jc w:val="center"/>
      <w:outlineLvl w:val="0"/>
    </w:pPr>
    <w:rPr>
      <w:rFonts w:ascii="Shruti" w:cs="Shrut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93727"/>
    <w:rPr>
      <w:rFonts w:ascii="Cambria" w:hAnsi="Cambria" w:cs="Times New Roman"/>
      <w:b/>
      <w:bCs/>
      <w:kern w:val="32"/>
      <w:sz w:val="32"/>
      <w:szCs w:val="32"/>
    </w:rPr>
  </w:style>
  <w:style w:type="character" w:styleId="FootnoteReference">
    <w:name w:val="footnote reference"/>
    <w:basedOn w:val="DefaultParagraphFont"/>
    <w:uiPriority w:val="99"/>
    <w:semiHidden/>
    <w:rsid w:val="00C9485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94853"/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93727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B16D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93727"/>
    <w:rPr>
      <w:rFonts w:cs="Times New Roman"/>
      <w:sz w:val="2"/>
    </w:rPr>
  </w:style>
  <w:style w:type="paragraph" w:styleId="Title">
    <w:name w:val="Title"/>
    <w:basedOn w:val="Normal"/>
    <w:link w:val="TitleChar"/>
    <w:uiPriority w:val="99"/>
    <w:qFormat/>
    <w:rsid w:val="00105D5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493727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3819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93727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8443E1"/>
    <w:pPr>
      <w:ind w:left="720"/>
    </w:pPr>
  </w:style>
  <w:style w:type="paragraph" w:customStyle="1" w:styleId="Default">
    <w:name w:val="Default"/>
    <w:uiPriority w:val="99"/>
    <w:rsid w:val="00D15A0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4853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94853"/>
    <w:pPr>
      <w:tabs>
        <w:tab w:val="left" w:pos="0"/>
        <w:tab w:val="center" w:pos="4680"/>
        <w:tab w:val="right" w:pos="9360"/>
      </w:tabs>
      <w:jc w:val="center"/>
      <w:outlineLvl w:val="0"/>
    </w:pPr>
    <w:rPr>
      <w:rFonts w:ascii="Shruti" w:cs="Shrut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93727"/>
    <w:rPr>
      <w:rFonts w:ascii="Cambria" w:hAnsi="Cambria" w:cs="Times New Roman"/>
      <w:b/>
      <w:bCs/>
      <w:kern w:val="32"/>
      <w:sz w:val="32"/>
      <w:szCs w:val="32"/>
    </w:rPr>
  </w:style>
  <w:style w:type="character" w:styleId="FootnoteReference">
    <w:name w:val="footnote reference"/>
    <w:basedOn w:val="DefaultParagraphFont"/>
    <w:uiPriority w:val="99"/>
    <w:semiHidden/>
    <w:rsid w:val="00C9485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94853"/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93727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B16D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93727"/>
    <w:rPr>
      <w:rFonts w:cs="Times New Roman"/>
      <w:sz w:val="2"/>
    </w:rPr>
  </w:style>
  <w:style w:type="paragraph" w:styleId="Title">
    <w:name w:val="Title"/>
    <w:basedOn w:val="Normal"/>
    <w:link w:val="TitleChar"/>
    <w:uiPriority w:val="99"/>
    <w:qFormat/>
    <w:rsid w:val="00105D5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493727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3819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93727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8443E1"/>
    <w:pPr>
      <w:ind w:left="720"/>
    </w:pPr>
  </w:style>
  <w:style w:type="paragraph" w:customStyle="1" w:styleId="Default">
    <w:name w:val="Default"/>
    <w:uiPriority w:val="99"/>
    <w:rsid w:val="00D15A0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D018B58-D1F3-4078-85DD-256D40E0F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ward County Government</Company>
  <LinksUpToDate>false</LinksUpToDate>
  <CharactersWithSpaces>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phillips</dc:creator>
  <cp:lastModifiedBy>Best, Ada</cp:lastModifiedBy>
  <cp:revision>2</cp:revision>
  <cp:lastPrinted>2016-10-07T21:30:00Z</cp:lastPrinted>
  <dcterms:created xsi:type="dcterms:W3CDTF">2017-01-10T22:29:00Z</dcterms:created>
  <dcterms:modified xsi:type="dcterms:W3CDTF">2017-01-10T22:29:00Z</dcterms:modified>
</cp:coreProperties>
</file>